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Senegal</w:t>
      </w:r>
      <w:r>
        <w:t xml:space="preserve"> </w:t>
      </w:r>
      <w:r>
        <w:t xml:space="preserve">Daka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Director of Human Resources</w:t>
      </w:r>
    </w:p>
    <w:p>
      <w:pPr>
        <w:pStyle w:val="BodyText"/>
      </w:pPr>
      <w:r>
        <w:t xml:space="preserve">Direction de la Police Nationale</w:t>
      </w:r>
    </w:p>
    <w:p>
      <w:pPr>
        <w:pStyle w:val="BodyText"/>
      </w:pPr>
      <w:r>
        <w:t xml:space="preserve">Rue Léopold Sédar Senghor, Dakar, Senegal</w:t>
      </w:r>
    </w:p>
    <w:bookmarkStart w:id="20" w:name="X12b95648127809b57b3ebf6ea38f6b3e9ff5046"/>
    <w:p>
      <w:pPr>
        <w:pStyle w:val="Heading1"/>
      </w:pPr>
      <w:r>
        <w:t xml:space="preserve">Internship Application Letter for Police Officer Internship in Senegal Dakar</w:t>
      </w:r>
    </w:p>
    <w:p>
      <w:pPr>
        <w:pStyle w:val="FirstParagraph"/>
      </w:pPr>
      <w:r>
        <w:t xml:space="preserve">Dear Director of Human Resources,</w:t>
      </w:r>
    </w:p>
    <w:p>
      <w:pPr>
        <w:pStyle w:val="BodyText"/>
      </w:pPr>
      <w:r>
        <w:t xml:space="preserve">It is with profound enthusiasm and deep respect for the noble mission of public safety that I submit my formal Internship Application Letter for the Police Officer Internship program at the Direction de la Police Nationale in Dakar, Senegal. As a dedicated student of Criminal Justice at Cheikh Anta Diop University in Dakar, I have cultivated an unwavering commitment to community protection and social justice – values that resonate profoundly with Senegal's national vision for security and development. This Internship Application Letter represents not merely a professional opportunity, but a pivotal step toward fulfilling my lifelong aspiration to serve as a Police Officer within the vibrant heart of Senegal Dakar.</w:t>
      </w:r>
    </w:p>
    <w:p>
      <w:pPr>
        <w:pStyle w:val="BodyText"/>
      </w:pPr>
      <w:r>
        <w:t xml:space="preserve">My academic journey at Cheikh Anta Diop University has provided me with rigorous theoretical foundations in criminology, community policing models, and ethical law enforcement practices. I have completed specialized coursework including "African Policing Systems: Historical and Contemporary Perspectives" and "Conflict Resolution in Multicultural Societies," which directly contextualize Senegal's unique security challenges within the broader West African landscape. More significantly, my academic pursuits have been deeply interwoven with practical engagement – I volunteered for six months with the Dakar Urban Community Policing Initiative, where I assisted neighborhood watch programs in addressing petty crime and fostering police-community trust in the Fann district. This experience illuminated how effective policing requires cultural intelligence, linguistic sensitivity (I am fluent in Wolof and French), and a genuine commitment to Senegal's communal ethos of</w:t>
      </w:r>
      <w:r>
        <w:t xml:space="preserve"> </w:t>
      </w:r>
      <w:r>
        <w:rPr>
          <w:iCs/>
          <w:i/>
        </w:rPr>
        <w:t xml:space="preserve">Teranga</w:t>
      </w:r>
      <w:r>
        <w:t xml:space="preserve"> </w:t>
      </w:r>
      <w:r>
        <w:t xml:space="preserve">(hospitality) as a cornerstone of public safety.</w:t>
      </w:r>
    </w:p>
    <w:p>
      <w:pPr>
        <w:pStyle w:val="BodyText"/>
      </w:pPr>
      <w:r>
        <w:t xml:space="preserve">What distinguishes my application is my profound understanding that the Police Officer internship in Senegal Dakar transcends mere professional training; it is an immersion into the very soul of national service. I have closely studied Senegal's strategic focus on "Police de Proximité" (Neighborhood Policing) – a framework prioritizing community engagement over reactive enforcement – and recognize Dakar as the dynamic laboratory where this philosophy is being implemented at scale. My academic research project, titled "Digital Surveillance and Public Trust in Urban Senegal," examined how modern policing technology can coexist with cultural values, concluding that successful implementation requires officers who understand local contexts. This insight fuels my eagerness to contribute to Dakar's police force as an intern, where I aim to support initiatives like the recently launched "Dakar Safe City" project integrating community feedback with technological solutions.</w:t>
      </w:r>
    </w:p>
    <w:p>
      <w:pPr>
        <w:pStyle w:val="BodyText"/>
      </w:pPr>
      <w:r>
        <w:t xml:space="preserve">My commitment is further evidenced by my participation in the National Youth Leadership Program organized by Senegal's Ministry of Interior. As a facilitator for 50+ students across Dakar, I co-designed workshops on youth-police relations – addressing systemic barriers through role-playing scenarios based on real Senegalese cases. This experience revealed the critical need for culturally attuned officers who can navigate complex social dynamics, from managing protests at the Place de l'Indépendance to mediating conflicts in informal settlements like Mamelles. I understand that being a Police Officer in Dakar requires more than uniformed presence; it demands empathy, patience with diverse socioeconomic realities, and a deep respect for Senegal's Islamic traditions and cultural heritage – values I have internalized through years of living within Dakar's communities.</w:t>
      </w:r>
    </w:p>
    <w:p>
      <w:pPr>
        <w:pStyle w:val="BodyText"/>
      </w:pPr>
      <w:r>
        <w:t xml:space="preserve">I am particularly drawn to this internship opportunity due to the Direction de la Police Nationale's emphasis on developing future leaders who embody both technical expertise and moral courage. The prospect of shadowing officers during critical operations like the annual Grand Magal festival security or coastal patrols in Ngor – where environmental crime intersects with community livelihoods – aligns perfectly with my goal to specialize in community-oriented policing within urban African contexts. I am prepared to contribute immediately through my fluency in French (required for official communications), Wolof (essential for grassroots engagement), and English (to support international collaboration initiatives). Additionally, I possess advanced training in first aid certification and crisis de-escalation techniques, skills I honed during a summer program with the Dakar Red Cross.</w:t>
      </w:r>
    </w:p>
    <w:p>
      <w:pPr>
        <w:pStyle w:val="BodyText"/>
      </w:pPr>
      <w:r>
        <w:t xml:space="preserve">What makes me uniquely suited to represent this Internship Application Letter is my dual perspective as both a Senegalese citizen and an academic researcher. While many applicants seek theoretical knowledge, I bring firsthand experience of Dakar's neighborhoods – having navigated its bustling markets, quiet residential areas, and coastal zones daily. I understand how a Police Officer's actions impact the daily lives of citizens from street vendors in Soumbedioune to families in Pikine. My internship proposal includes a specific focus on documenting community-police interaction protocols to enhance cultural competence within the force – a project I am eager to develop under your mentorship.</w:t>
      </w:r>
    </w:p>
    <w:p>
      <w:pPr>
        <w:pStyle w:val="BodyText"/>
      </w:pPr>
      <w:r>
        <w:t xml:space="preserve">Senegal Dakar represents more than a location; it is the crucible where Africa's future of equitable policing is being forged. The opportunity to learn from seasoned officers who have navigated Dakar's complex security landscape while upholding Senegal's proud democratic traditions would be an honor. I am ready to dedicate myself fully to this internship, learning the intricate balance between legal authority and community respect that defines exceptional police work in our nation. My academic background, local immersion, and unwavering ethical compass position me to contribute meaningfully from day one while absorbing the wisdom of Senegal's policing heritage.</w:t>
      </w:r>
    </w:p>
    <w:p>
      <w:pPr>
        <w:pStyle w:val="BodyText"/>
      </w:pPr>
      <w:r>
        <w:t xml:space="preserve">Thank you for considering my Internship Application Letter for the Police Officer position at your esteemed institution. I have attached my curriculum vitae, academic transcripts, and letters of recommendation from Professor Alassane Diop (Chair of Criminal Justice) and Captain Fatou Diouf (former Community Policing Coordinator). I welcome the opportunity to discuss how my skills align with Dakar's security needs in an interview at your earliest convenience. I am available immediately for a meeting and can be reached at [Your Phone] or [Your Email].</w:t>
      </w:r>
    </w:p>
    <w:p>
      <w:pPr>
        <w:pStyle w:val="BodyText"/>
      </w:pPr>
      <w:r>
        <w:t xml:space="preserve">With deepest respect for the service you provide to Senegal, I await your positive response.</w:t>
      </w:r>
    </w:p>
    <w:p>
      <w:pPr>
        <w:pStyle w:val="BodyText"/>
      </w:pPr>
      <w:r>
        <w:t xml:space="preserve">Sincerely,</w:t>
      </w:r>
    </w:p>
    <w:p>
      <w:pPr>
        <w:pStyle w:val="BodyText"/>
      </w:pPr>
      <w:r>
        <w:t xml:space="preserve">[Your Handwritten Signatur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Senegal Dakar</dc:title>
  <dc:creator/>
  <dc:language>en</dc:language>
  <cp:keywords/>
  <dcterms:created xsi:type="dcterms:W3CDTF">2026-07-21T16:00:46Z</dcterms:created>
  <dcterms:modified xsi:type="dcterms:W3CDTF">2026-07-21T16:00:46Z</dcterms:modified>
</cp:coreProperties>
</file>

<file path=docProps/custom.xml><?xml version="1.0" encoding="utf-8"?>
<Properties xmlns="http://schemas.openxmlformats.org/officeDocument/2006/custom-properties" xmlns:vt="http://schemas.openxmlformats.org/officeDocument/2006/docPropsVTypes"/>
</file>